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6AFA6" w14:textId="325CC756" w:rsidR="000D6E63" w:rsidRPr="00821B09" w:rsidRDefault="00424CF7">
      <w:pPr>
        <w:rPr>
          <w:rFonts w:eastAsiaTheme="minorHAnsi"/>
          <w:b/>
          <w:sz w:val="48"/>
          <w:szCs w:val="48"/>
        </w:rPr>
      </w:pPr>
      <w:r w:rsidRPr="00821B09">
        <w:rPr>
          <w:rFonts w:eastAsiaTheme="minorHAnsi" w:hint="eastAsia"/>
          <w:b/>
          <w:sz w:val="48"/>
          <w:szCs w:val="48"/>
        </w:rPr>
        <w:t>P</w:t>
      </w:r>
      <w:r w:rsidRPr="00821B09">
        <w:rPr>
          <w:rFonts w:eastAsiaTheme="minorHAnsi"/>
          <w:b/>
          <w:sz w:val="48"/>
          <w:szCs w:val="48"/>
        </w:rPr>
        <w:t xml:space="preserve">roject </w:t>
      </w:r>
      <w:r w:rsidR="00C337B1" w:rsidRPr="00821B09">
        <w:rPr>
          <w:rFonts w:eastAsiaTheme="minorHAnsi"/>
          <w:b/>
          <w:sz w:val="48"/>
          <w:szCs w:val="48"/>
        </w:rPr>
        <w:t>2</w:t>
      </w:r>
    </w:p>
    <w:p w14:paraId="460D4EA4" w14:textId="6E1D0340" w:rsidR="00424CF7" w:rsidRPr="00821B09" w:rsidRDefault="00B87CB7" w:rsidP="00424CF7">
      <w:pPr>
        <w:spacing w:line="240" w:lineRule="auto"/>
        <w:rPr>
          <w:rFonts w:eastAsiaTheme="minorHAnsi"/>
          <w:b/>
          <w:sz w:val="24"/>
        </w:rPr>
      </w:pPr>
      <w:r w:rsidRPr="00821B09">
        <w:rPr>
          <w:rFonts w:eastAsiaTheme="minorHAnsi" w:hint="eastAsia"/>
          <w:b/>
          <w:sz w:val="24"/>
        </w:rPr>
        <w:t>D</w:t>
      </w:r>
      <w:r w:rsidRPr="00821B09">
        <w:rPr>
          <w:rFonts w:eastAsiaTheme="minorHAnsi"/>
          <w:b/>
          <w:sz w:val="24"/>
        </w:rPr>
        <w:t xml:space="preserve">ue: </w:t>
      </w:r>
      <w:r w:rsidR="001859EC" w:rsidRPr="00821B09">
        <w:rPr>
          <w:rFonts w:eastAsiaTheme="minorHAnsi"/>
          <w:b/>
          <w:sz w:val="24"/>
        </w:rPr>
        <w:t>4</w:t>
      </w:r>
      <w:r w:rsidRPr="00821B09">
        <w:rPr>
          <w:rFonts w:eastAsiaTheme="minorHAnsi"/>
          <w:b/>
          <w:sz w:val="24"/>
        </w:rPr>
        <w:t>/</w:t>
      </w:r>
      <w:r w:rsidR="001859EC" w:rsidRPr="00821B09">
        <w:rPr>
          <w:rFonts w:eastAsiaTheme="minorHAnsi"/>
          <w:b/>
          <w:sz w:val="24"/>
        </w:rPr>
        <w:t>15</w:t>
      </w:r>
      <w:r w:rsidRPr="00821B09">
        <w:rPr>
          <w:rFonts w:eastAsiaTheme="minorHAnsi"/>
          <w:b/>
          <w:sz w:val="24"/>
        </w:rPr>
        <w:t>/201</w:t>
      </w:r>
      <w:r w:rsidR="00073E8D" w:rsidRPr="00821B09">
        <w:rPr>
          <w:rFonts w:eastAsiaTheme="minorHAnsi"/>
          <w:b/>
          <w:sz w:val="24"/>
        </w:rPr>
        <w:t>9</w:t>
      </w:r>
      <w:r w:rsidRPr="00821B09">
        <w:rPr>
          <w:rFonts w:eastAsiaTheme="minorHAnsi"/>
          <w:b/>
          <w:sz w:val="24"/>
        </w:rPr>
        <w:t xml:space="preserve"> 10:30AM</w:t>
      </w:r>
    </w:p>
    <w:p w14:paraId="307D8DFB" w14:textId="77777777" w:rsidR="00B87CB7" w:rsidRPr="00821B09" w:rsidRDefault="00B87CB7" w:rsidP="00424CF7">
      <w:pPr>
        <w:spacing w:line="240" w:lineRule="auto"/>
        <w:rPr>
          <w:rFonts w:eastAsiaTheme="minorHAnsi"/>
          <w:sz w:val="24"/>
        </w:rPr>
      </w:pPr>
    </w:p>
    <w:p w14:paraId="078ED388" w14:textId="77777777" w:rsidR="00424CF7" w:rsidRPr="00821B09" w:rsidRDefault="00424CF7" w:rsidP="00821B09">
      <w:pPr>
        <w:spacing w:line="240" w:lineRule="auto"/>
        <w:jc w:val="left"/>
        <w:rPr>
          <w:rFonts w:eastAsiaTheme="minorHAnsi"/>
          <w:b/>
          <w:sz w:val="24"/>
          <w:szCs w:val="28"/>
        </w:rPr>
      </w:pPr>
      <w:r w:rsidRPr="00821B09">
        <w:rPr>
          <w:rFonts w:eastAsiaTheme="minorHAnsi" w:hint="eastAsia"/>
          <w:b/>
          <w:sz w:val="24"/>
          <w:szCs w:val="28"/>
        </w:rPr>
        <w:t>서론</w:t>
      </w:r>
    </w:p>
    <w:p w14:paraId="0D55B5BE" w14:textId="40E40DA4" w:rsidR="00424CF7" w:rsidRPr="00821B09" w:rsidRDefault="00424CF7" w:rsidP="00821B09">
      <w:pPr>
        <w:pStyle w:val="Body"/>
        <w:numPr>
          <w:ilvl w:val="0"/>
          <w:numId w:val="2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0"/>
        </w:rPr>
      </w:pP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학습자료에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따라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ModelSim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을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설치하시오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.</w:t>
      </w:r>
    </w:p>
    <w:p w14:paraId="2C29E961" w14:textId="59EF91A1" w:rsidR="00424CF7" w:rsidRPr="00821B09" w:rsidRDefault="00424CF7" w:rsidP="00821B09">
      <w:pPr>
        <w:pStyle w:val="Body"/>
        <w:numPr>
          <w:ilvl w:val="0"/>
          <w:numId w:val="2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0"/>
        </w:rPr>
      </w:pP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각 프로젝트의 파일은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Project&lt;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번호&gt;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r w:rsidR="002637C9"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-&gt;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P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roblem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&lt;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번호&gt; 폴더 구조로 구성한다.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예를 들어,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Project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2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-&gt;Problem1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의 폴더에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Problem1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에서 요구하는 모든 파일을 저장한다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.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모든 파일은 P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roject 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2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하에서 압축(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zip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)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하고 </w:t>
      </w:r>
      <w:r w:rsidRPr="00821B09">
        <w:rPr>
          <w:rStyle w:val="None"/>
          <w:rFonts w:asciiTheme="minorHAnsi" w:eastAsiaTheme="minorHAnsi" w:hAnsiTheme="minorHAnsi" w:cs="Arial Unicode MS" w:hint="eastAsia"/>
          <w:b/>
          <w:sz w:val="22"/>
          <w:szCs w:val="20"/>
        </w:rPr>
        <w:t>압축 화일</w:t>
      </w:r>
      <w:r w:rsidRPr="00821B09">
        <w:rPr>
          <w:rStyle w:val="None"/>
          <w:rFonts w:asciiTheme="minorHAnsi" w:eastAsiaTheme="minorHAnsi" w:hAnsiTheme="minorHAnsi" w:cs="Arial Unicode MS"/>
          <w:b/>
          <w:sz w:val="22"/>
          <w:szCs w:val="20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/>
          <w:sz w:val="22"/>
          <w:szCs w:val="20"/>
        </w:rPr>
        <w:t>이름은</w:t>
      </w:r>
      <w:r w:rsidRPr="00821B09">
        <w:rPr>
          <w:rStyle w:val="None"/>
          <w:rFonts w:asciiTheme="minorHAnsi" w:eastAsiaTheme="minorHAnsi" w:hAnsiTheme="minorHAnsi" w:cs="Arial Unicode MS"/>
          <w:b/>
          <w:sz w:val="22"/>
          <w:szCs w:val="20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/>
          <w:sz w:val="22"/>
          <w:szCs w:val="20"/>
        </w:rPr>
        <w:t>학번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으로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한다.</w:t>
      </w:r>
    </w:p>
    <w:p w14:paraId="501019CB" w14:textId="53AD204F" w:rsidR="00F01310" w:rsidRPr="00821B09" w:rsidRDefault="00F01310" w:rsidP="00821B09">
      <w:pPr>
        <w:pStyle w:val="Body"/>
        <w:numPr>
          <w:ilvl w:val="0"/>
          <w:numId w:val="2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0"/>
        </w:rPr>
      </w:pP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V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erilog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code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파일의 이름은 </w:t>
      </w:r>
      <w:r w:rsidRPr="00821B09">
        <w:rPr>
          <w:rStyle w:val="None"/>
          <w:rFonts w:asciiTheme="minorHAnsi" w:eastAsiaTheme="minorHAnsi" w:hAnsiTheme="minorHAnsi" w:cs="Arial Unicode MS" w:hint="eastAsia"/>
          <w:b/>
          <w:sz w:val="22"/>
          <w:szCs w:val="20"/>
        </w:rPr>
        <w:t>각 문제에 명시된 이름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으로 한다.</w:t>
      </w:r>
    </w:p>
    <w:p w14:paraId="5EEB0048" w14:textId="77777777" w:rsidR="00424CF7" w:rsidRPr="00821B09" w:rsidRDefault="00424CF7" w:rsidP="00821B09">
      <w:pPr>
        <w:pStyle w:val="Body"/>
        <w:numPr>
          <w:ilvl w:val="0"/>
          <w:numId w:val="2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0"/>
        </w:rPr>
      </w:pP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보고서가 필요한 경우는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pdf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형식으로 제출한다.</w:t>
      </w:r>
    </w:p>
    <w:p w14:paraId="7876C662" w14:textId="2587D03F" w:rsidR="00424CF7" w:rsidRPr="00821B09" w:rsidRDefault="00424CF7" w:rsidP="00821B09">
      <w:pPr>
        <w:pStyle w:val="Body"/>
        <w:numPr>
          <w:ilvl w:val="0"/>
          <w:numId w:val="2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0"/>
        </w:rPr>
      </w:pP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프로젝트 제출일의 수업시작(오전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10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시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30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분) 전까지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b/>
          <w:sz w:val="22"/>
          <w:szCs w:val="20"/>
        </w:rPr>
        <w:t>blackboar</w:t>
      </w:r>
      <w:r w:rsidR="001859EC" w:rsidRPr="00821B09">
        <w:rPr>
          <w:rStyle w:val="None"/>
          <w:rFonts w:asciiTheme="minorHAnsi" w:eastAsiaTheme="minorHAnsi" w:hAnsiTheme="minorHAnsi" w:cs="Arial Unicode MS"/>
          <w:b/>
          <w:sz w:val="22"/>
          <w:szCs w:val="20"/>
        </w:rPr>
        <w:t>d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를</w:t>
      </w:r>
      <w:proofErr w:type="spellEnd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 </w:t>
      </w:r>
      <w:r w:rsidR="001859EC"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이용하여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 제출한다.</w:t>
      </w:r>
    </w:p>
    <w:p w14:paraId="7FA5A3F2" w14:textId="52BA439D" w:rsidR="00424CF7" w:rsidRPr="00821B09" w:rsidRDefault="00BD4749" w:rsidP="00821B09">
      <w:pPr>
        <w:pStyle w:val="Body"/>
        <w:numPr>
          <w:ilvl w:val="0"/>
          <w:numId w:val="2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0"/>
        </w:rPr>
      </w:pP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별도로 명시되지 않은 경우,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r w:rsidR="00424CF7"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모든 </w:t>
      </w:r>
      <w:proofErr w:type="spellStart"/>
      <w:r w:rsidR="00424CF7"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Verilog</w:t>
      </w:r>
      <w:proofErr w:type="spellEnd"/>
      <w:r w:rsidR="00424CF7"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proofErr w:type="spellStart"/>
      <w:r w:rsidR="00424CF7"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code</w:t>
      </w:r>
      <w:r w:rsidR="00424CF7"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는</w:t>
      </w:r>
      <w:proofErr w:type="spellEnd"/>
      <w:r w:rsidR="00424CF7"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 </w:t>
      </w:r>
      <w:proofErr w:type="spellStart"/>
      <w:r w:rsidR="00424CF7"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behaviour</w:t>
      </w:r>
      <w:proofErr w:type="spellEnd"/>
      <w:r w:rsidR="00424CF7"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proofErr w:type="spellStart"/>
      <w:r w:rsidR="00424CF7" w:rsidRPr="00821B09">
        <w:rPr>
          <w:rStyle w:val="None"/>
          <w:rFonts w:asciiTheme="minorHAnsi" w:eastAsiaTheme="minorHAnsi" w:hAnsiTheme="minorHAnsi" w:cs="Arial Unicode MS"/>
          <w:sz w:val="22"/>
          <w:szCs w:val="20"/>
        </w:rPr>
        <w:t>model</w:t>
      </w:r>
      <w:r w:rsidR="00424CF7"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로</w:t>
      </w:r>
      <w:proofErr w:type="spellEnd"/>
      <w:r w:rsidR="00424CF7"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 작성한다.</w:t>
      </w:r>
    </w:p>
    <w:p w14:paraId="69A15498" w14:textId="14A75EED" w:rsidR="00424CF7" w:rsidRDefault="00424CF7" w:rsidP="00821B09">
      <w:pPr>
        <w:pStyle w:val="Body"/>
        <w:numPr>
          <w:ilvl w:val="0"/>
          <w:numId w:val="2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0"/>
        </w:rPr>
      </w:pP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코드에 </w:t>
      </w:r>
      <w:r w:rsidRPr="00821B09">
        <w:rPr>
          <w:rStyle w:val="None"/>
          <w:rFonts w:asciiTheme="minorHAnsi" w:eastAsiaTheme="minorHAnsi" w:hAnsiTheme="minorHAnsi" w:cs="Arial Unicode MS" w:hint="eastAsia"/>
          <w:b/>
          <w:sz w:val="22"/>
          <w:szCs w:val="20"/>
        </w:rPr>
        <w:t>주석을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b/>
          <w:sz w:val="22"/>
          <w:szCs w:val="20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/>
          <w:sz w:val="22"/>
          <w:szCs w:val="20"/>
        </w:rPr>
        <w:t>달아 코드를 설명</w:t>
      </w:r>
      <w:r w:rsidR="00C17B5B">
        <w:rPr>
          <w:rStyle w:val="None"/>
          <w:rFonts w:asciiTheme="minorHAnsi" w:eastAsiaTheme="minorHAnsi" w:hAnsiTheme="minorHAnsi" w:cs="Arial Unicode MS" w:hint="eastAsia"/>
          <w:bCs/>
          <w:sz w:val="22"/>
          <w:szCs w:val="20"/>
        </w:rPr>
        <w:t>하며,</w:t>
      </w:r>
      <w:r w:rsidR="00C17B5B">
        <w:rPr>
          <w:rStyle w:val="None"/>
          <w:rFonts w:asciiTheme="minorHAnsi" w:eastAsiaTheme="minorHAnsi" w:hAnsiTheme="minorHAnsi" w:cs="Arial Unicode MS"/>
          <w:bCs/>
          <w:sz w:val="22"/>
          <w:szCs w:val="20"/>
        </w:rPr>
        <w:t xml:space="preserve"> </w:t>
      </w:r>
      <w:r w:rsidR="00C17B5B">
        <w:rPr>
          <w:rStyle w:val="None"/>
          <w:rFonts w:asciiTheme="minorHAnsi" w:eastAsiaTheme="minorHAnsi" w:hAnsiTheme="minorHAnsi" w:cs="Arial Unicode MS" w:hint="eastAsia"/>
          <w:bCs/>
          <w:sz w:val="22"/>
          <w:szCs w:val="20"/>
        </w:rPr>
        <w:t>모든 주석은 영어로 작성한다.</w:t>
      </w:r>
    </w:p>
    <w:p w14:paraId="2C98FE8D" w14:textId="64F18CD7" w:rsidR="001C6D61" w:rsidRPr="00821B09" w:rsidRDefault="001C6D61" w:rsidP="00821B09">
      <w:pPr>
        <w:pStyle w:val="Body"/>
        <w:numPr>
          <w:ilvl w:val="0"/>
          <w:numId w:val="2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0"/>
        </w:rPr>
      </w:pPr>
      <w:r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 xml:space="preserve">파형을 </w:t>
      </w:r>
      <w:r w:rsidR="00B5110B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제출할 때,</w:t>
      </w:r>
      <w:r w:rsidR="00B5110B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r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변수명과 모듈명</w:t>
      </w:r>
      <w:r w:rsidR="00FD40FA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에 따른 파형을</w:t>
      </w:r>
      <w:r w:rsidR="00C92BEC">
        <w:rPr>
          <w:rStyle w:val="None"/>
          <w:rFonts w:asciiTheme="minorHAnsi" w:eastAsiaTheme="minorHAnsi" w:hAnsiTheme="minorHAnsi" w:cs="Arial Unicode MS"/>
          <w:sz w:val="22"/>
          <w:szCs w:val="20"/>
        </w:rPr>
        <w:t xml:space="preserve"> </w:t>
      </w:r>
      <w:r w:rsidR="009421CB"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명확히 표현</w:t>
      </w:r>
      <w:r>
        <w:rPr>
          <w:rStyle w:val="None"/>
          <w:rFonts w:asciiTheme="minorHAnsi" w:eastAsiaTheme="minorHAnsi" w:hAnsiTheme="minorHAnsi" w:cs="Arial Unicode MS" w:hint="eastAsia"/>
          <w:sz w:val="22"/>
          <w:szCs w:val="20"/>
        </w:rPr>
        <w:t>한다.</w:t>
      </w:r>
    </w:p>
    <w:p w14:paraId="237F417D" w14:textId="6BF8BAB3" w:rsidR="001859EC" w:rsidRPr="00821B09" w:rsidRDefault="001859EC" w:rsidP="00821B09">
      <w:pPr>
        <w:pStyle w:val="Body"/>
        <w:numPr>
          <w:ilvl w:val="0"/>
          <w:numId w:val="7"/>
        </w:numPr>
        <w:spacing w:line="240" w:lineRule="auto"/>
        <w:rPr>
          <w:rStyle w:val="None"/>
          <w:rFonts w:asciiTheme="minorHAnsi" w:eastAsiaTheme="minorHAnsi" w:hAnsiTheme="minorHAnsi" w:cs="Arial Unicode MS"/>
          <w:b/>
          <w:bCs/>
          <w:sz w:val="24"/>
          <w:szCs w:val="24"/>
          <w:u w:val="single"/>
        </w:rPr>
      </w:pPr>
      <w:r w:rsidRPr="00821B09">
        <w:rPr>
          <w:rStyle w:val="None"/>
          <w:rFonts w:asciiTheme="minorHAnsi" w:eastAsiaTheme="minorHAnsi" w:hAnsiTheme="minorHAnsi" w:cs="Arial Unicode MS" w:hint="eastAsia"/>
          <w:b/>
          <w:bCs/>
          <w:sz w:val="24"/>
          <w:szCs w:val="24"/>
          <w:u w:val="single"/>
        </w:rPr>
        <w:t>이번 프로젝트도 개인별 프로젝트입니다.</w:t>
      </w:r>
    </w:p>
    <w:p w14:paraId="401F599E" w14:textId="77777777" w:rsidR="000815A4" w:rsidRPr="00821B09" w:rsidRDefault="000815A4" w:rsidP="00821B09">
      <w:pPr>
        <w:pStyle w:val="Body"/>
        <w:spacing w:line="240" w:lineRule="auto"/>
        <w:rPr>
          <w:rStyle w:val="None"/>
          <w:rFonts w:asciiTheme="minorHAnsi" w:eastAsiaTheme="minorHAnsi" w:hAnsiTheme="minorHAnsi" w:cs="Arial Unicode MS"/>
          <w:b/>
          <w:bCs/>
          <w:sz w:val="24"/>
          <w:szCs w:val="24"/>
          <w:u w:val="single"/>
        </w:rPr>
      </w:pPr>
    </w:p>
    <w:p w14:paraId="7747D2A0" w14:textId="77777777" w:rsidR="000815A4" w:rsidRPr="00821B09" w:rsidRDefault="001859EC" w:rsidP="00821B09">
      <w:pPr>
        <w:pStyle w:val="Body"/>
        <w:spacing w:line="240" w:lineRule="auto"/>
        <w:rPr>
          <w:rStyle w:val="None"/>
          <w:rFonts w:asciiTheme="minorHAnsi" w:eastAsiaTheme="minorHAnsi" w:hAnsiTheme="minorHAnsi" w:cs="Arial Unicode MS"/>
          <w:sz w:val="24"/>
          <w:szCs w:val="24"/>
        </w:rPr>
      </w:pPr>
      <w:r w:rsidRPr="00821B09">
        <w:rPr>
          <w:rStyle w:val="None"/>
          <w:rFonts w:asciiTheme="minorHAnsi" w:eastAsiaTheme="minorHAnsi" w:hAnsiTheme="minorHAnsi" w:cs="Arial Unicode MS" w:hint="eastAsia"/>
          <w:b/>
          <w:bCs/>
          <w:sz w:val="24"/>
          <w:szCs w:val="24"/>
        </w:rPr>
        <w:t>문제 공통</w:t>
      </w:r>
      <w:r w:rsidRPr="00821B09">
        <w:rPr>
          <w:rStyle w:val="None"/>
          <w:rFonts w:asciiTheme="minorHAnsi" w:eastAsiaTheme="minorHAnsi" w:hAnsiTheme="minorHAnsi" w:cs="Arial Unicode MS" w:hint="eastAsia"/>
          <w:sz w:val="24"/>
          <w:szCs w:val="24"/>
        </w:rPr>
        <w:t>:</w:t>
      </w:r>
      <w:r w:rsidRPr="00821B09">
        <w:rPr>
          <w:rStyle w:val="None"/>
          <w:rFonts w:asciiTheme="minorHAnsi" w:eastAsiaTheme="minorHAnsi" w:hAnsiTheme="minorHAnsi" w:cs="Arial Unicode MS"/>
          <w:sz w:val="24"/>
          <w:szCs w:val="24"/>
        </w:rPr>
        <w:t xml:space="preserve"> </w:t>
      </w:r>
    </w:p>
    <w:p w14:paraId="1CA8EE5E" w14:textId="72924ECE" w:rsidR="00F66B12" w:rsidRPr="00821B09" w:rsidRDefault="001859EC" w:rsidP="00821B09">
      <w:pPr>
        <w:pStyle w:val="Body"/>
        <w:spacing w:line="240" w:lineRule="auto"/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</w:pP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강의자료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Lec3 Combinational Circuit Design.pdf,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페이지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14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의 방법으로,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1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digit BCD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를 입력으로 받아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7-segment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로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출력하는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combinational circuit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을 설계한다.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이때 입력 값이 정의되지 않는 경우는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E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로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display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한다</w:t>
      </w:r>
      <w:r w:rsidR="00F66B12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.</w:t>
      </w:r>
    </w:p>
    <w:p w14:paraId="459A7A25" w14:textId="52123FE0" w:rsidR="000815A4" w:rsidRDefault="000815A4" w:rsidP="00821B09">
      <w:pPr>
        <w:pStyle w:val="Body"/>
        <w:spacing w:line="240" w:lineRule="auto"/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</w:pPr>
    </w:p>
    <w:p w14:paraId="212949B8" w14:textId="77777777" w:rsidR="00D22530" w:rsidRPr="00821B09" w:rsidRDefault="00D22530" w:rsidP="00821B09">
      <w:pPr>
        <w:pStyle w:val="Body"/>
        <w:spacing w:line="240" w:lineRule="auto"/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</w:pPr>
    </w:p>
    <w:p w14:paraId="6D373B02" w14:textId="5CEF0DA9" w:rsidR="00424CF7" w:rsidRPr="00821B09" w:rsidRDefault="00424CF7" w:rsidP="00821B09">
      <w:pPr>
        <w:spacing w:line="240" w:lineRule="auto"/>
        <w:jc w:val="left"/>
        <w:rPr>
          <w:rFonts w:eastAsiaTheme="minorHAnsi"/>
          <w:b/>
          <w:sz w:val="24"/>
          <w:szCs w:val="24"/>
        </w:rPr>
      </w:pPr>
      <w:r w:rsidRPr="00821B09">
        <w:rPr>
          <w:rFonts w:eastAsiaTheme="minorHAnsi" w:hint="eastAsia"/>
          <w:b/>
          <w:sz w:val="24"/>
          <w:szCs w:val="24"/>
        </w:rPr>
        <w:lastRenderedPageBreak/>
        <w:t xml:space="preserve">문제 </w:t>
      </w:r>
      <w:r w:rsidRPr="00821B09">
        <w:rPr>
          <w:rFonts w:eastAsiaTheme="minorHAnsi"/>
          <w:b/>
          <w:sz w:val="24"/>
          <w:szCs w:val="24"/>
        </w:rPr>
        <w:t>1(</w:t>
      </w:r>
      <w:r w:rsidR="00BC15D9" w:rsidRPr="00821B09">
        <w:rPr>
          <w:rFonts w:eastAsiaTheme="minorHAnsi"/>
          <w:b/>
          <w:sz w:val="24"/>
          <w:szCs w:val="24"/>
        </w:rPr>
        <w:t>2</w:t>
      </w:r>
      <w:r w:rsidR="00243F37" w:rsidRPr="00821B09">
        <w:rPr>
          <w:rFonts w:eastAsiaTheme="minorHAnsi"/>
          <w:b/>
          <w:sz w:val="24"/>
          <w:szCs w:val="24"/>
        </w:rPr>
        <w:t>0</w:t>
      </w:r>
      <w:r w:rsidRPr="00821B09">
        <w:rPr>
          <w:rFonts w:eastAsiaTheme="minorHAnsi" w:hint="eastAsia"/>
          <w:b/>
          <w:sz w:val="24"/>
          <w:szCs w:val="24"/>
        </w:rPr>
        <w:t>점)</w:t>
      </w:r>
    </w:p>
    <w:p w14:paraId="6EFA77E6" w14:textId="18BD9832" w:rsidR="00C337B1" w:rsidRPr="00821B09" w:rsidRDefault="00BC15D9" w:rsidP="00821B09">
      <w:pPr>
        <w:pStyle w:val="Body"/>
        <w:spacing w:line="240" w:lineRule="auto"/>
        <w:rPr>
          <w:rFonts w:asciiTheme="minorHAnsi" w:eastAsiaTheme="minorHAnsi" w:hAnsiTheme="minorHAnsi" w:cs="Arial Unicode MS"/>
          <w:sz w:val="22"/>
          <w:szCs w:val="22"/>
        </w:rPr>
      </w:pP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1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-bit 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0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~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7</w:t>
      </w:r>
      <w:r w:rsidR="002637C9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와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3</w:t>
      </w:r>
      <w:r w:rsidR="002637C9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-</w:t>
      </w:r>
      <w:r w:rsidR="002637C9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b</w:t>
      </w:r>
      <w:r w:rsidR="002637C9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it selecto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r(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S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vertAlign w:val="subscript"/>
          <w:lang w:val="en-US"/>
        </w:rPr>
        <w:t>2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S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vertAlign w:val="subscript"/>
          <w:lang w:val="en-US"/>
        </w:rPr>
        <w:t>1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S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vertAlign w:val="subscript"/>
          <w:lang w:val="en-US"/>
        </w:rPr>
        <w:t>0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)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를 입력으로 받</w:t>
      </w:r>
      <w:r w:rsidR="008253DF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고,</w:t>
      </w:r>
      <w:r w:rsidR="008253DF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selector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의 값에 따라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0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~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7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중 하나를 </w:t>
      </w:r>
      <w:r w:rsidR="006930F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선택</w:t>
      </w:r>
      <w:r w:rsidR="007D3394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하여</w:t>
      </w:r>
      <w:r w:rsidR="006930F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 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출력으로 내보내는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8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-to-1 mux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를 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Verilog code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를 이용하여 </w:t>
      </w:r>
      <w:proofErr w:type="spellStart"/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구현하시오</w:t>
      </w:r>
      <w:proofErr w:type="spellEnd"/>
      <w:r w:rsidR="000815A4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(</w:t>
      </w:r>
      <w:r w:rsidR="000815A4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m</w:t>
      </w:r>
      <w:r w:rsidR="000815A4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ux8to1.v</w:t>
      </w:r>
      <w:r w:rsidR="000815A4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)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.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이때,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selector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가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3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’b0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0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0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일 때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0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,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3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’b0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0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1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일 때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1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,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3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’b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0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10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일 때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2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,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…, 3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’b11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1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일 때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7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을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 선택하도록 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한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다.</w:t>
      </w:r>
      <w:r w:rsidR="00374F80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="00374F80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또한,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 동작을 확인할 수 있도록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0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~A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vertAlign w:val="subscript"/>
          <w:lang w:val="en-US"/>
        </w:rPr>
        <w:t>7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=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11100101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 값을 사용하고 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selector</w:t>
      </w:r>
      <w:r w:rsidR="00283FEC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의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 모든 </w:t>
      </w:r>
      <w:r w:rsidR="00283FEC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값을 사용하는 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test bench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를 </w:t>
      </w:r>
      <w:proofErr w:type="spellStart"/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작성하시오</w:t>
      </w:r>
      <w:proofErr w:type="spellEnd"/>
      <w:r w:rsidR="000815A4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(</w:t>
      </w:r>
      <w:r w:rsidR="000815A4" w:rsidRPr="00821B09">
        <w:rPr>
          <w:rStyle w:val="None"/>
          <w:rFonts w:asciiTheme="minorHAnsi" w:eastAsiaTheme="minorHAnsi" w:hAnsiTheme="minorHAnsi" w:cs="Arial Unicode MS" w:hint="eastAsia"/>
          <w:color w:val="auto"/>
          <w:sz w:val="22"/>
          <w:szCs w:val="24"/>
          <w:lang w:val="en-US"/>
        </w:rPr>
        <w:t>t</w:t>
      </w:r>
      <w:r w:rsidR="000815A4"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b_mux8to1.v</w:t>
      </w:r>
      <w:r w:rsidR="000815A4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)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. 이때 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timescale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을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`timescale 100ps/1ps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로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설정하고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시간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단위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300ps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마다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s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elector 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신호가 변하도록 한다.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="000815A4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</w:rPr>
        <w:t>다음을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 </w:t>
      </w:r>
      <w:proofErr w:type="spellStart"/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</w:rPr>
        <w:t>제출하시오</w:t>
      </w:r>
      <w:proofErr w:type="spellEnd"/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.</w:t>
      </w:r>
    </w:p>
    <w:p w14:paraId="7444EAB0" w14:textId="6FE10F00" w:rsidR="00424CF7" w:rsidRPr="00821B09" w:rsidRDefault="00424CF7" w:rsidP="00821B09">
      <w:pPr>
        <w:pStyle w:val="Body"/>
        <w:numPr>
          <w:ilvl w:val="0"/>
          <w:numId w:val="3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</w:pP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Verilog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code</w:t>
      </w:r>
      <w:proofErr w:type="spellEnd"/>
      <w:r w:rsidR="00704BC9"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 </w:t>
      </w:r>
      <w:r w:rsidR="00D74453"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(</w:t>
      </w:r>
      <w:r w:rsidR="00C337B1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</w:rPr>
        <w:t>m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</w:rPr>
        <w:t>ux</w:t>
      </w:r>
      <w:r w:rsidR="00BC15D9" w:rsidRPr="00821B09">
        <w:rPr>
          <w:rStyle w:val="None"/>
          <w:rFonts w:asciiTheme="minorHAnsi" w:eastAsiaTheme="minorHAnsi" w:hAnsiTheme="minorHAnsi" w:cs="Arial Unicode MS"/>
          <w:sz w:val="22"/>
          <w:szCs w:val="22"/>
        </w:rPr>
        <w:t>8</w:t>
      </w:r>
      <w:r w:rsidR="00C337B1" w:rsidRPr="00821B09">
        <w:rPr>
          <w:rStyle w:val="None"/>
          <w:rFonts w:asciiTheme="minorHAnsi" w:eastAsiaTheme="minorHAnsi" w:hAnsiTheme="minorHAnsi" w:cs="Arial Unicode MS"/>
          <w:sz w:val="22"/>
          <w:szCs w:val="22"/>
        </w:rPr>
        <w:t>to1.v</w:t>
      </w:r>
      <w:r w:rsidR="00D74453"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)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.</w:t>
      </w:r>
    </w:p>
    <w:p w14:paraId="0FFD751C" w14:textId="098273D7" w:rsidR="000815A4" w:rsidRPr="00821B09" w:rsidRDefault="008253DF" w:rsidP="00821B09">
      <w:pPr>
        <w:pStyle w:val="Body"/>
        <w:numPr>
          <w:ilvl w:val="0"/>
          <w:numId w:val="3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</w:pP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Testbench code (</w:t>
      </w:r>
      <w:r w:rsidR="004219FA" w:rsidRPr="00821B09">
        <w:rPr>
          <w:rStyle w:val="None"/>
          <w:rFonts w:asciiTheme="minorHAnsi" w:eastAsiaTheme="minorHAnsi" w:hAnsiTheme="minorHAnsi" w:cs="Arial Unicode MS" w:hint="eastAsia"/>
          <w:color w:val="auto"/>
          <w:sz w:val="22"/>
          <w:szCs w:val="24"/>
          <w:lang w:val="en-US"/>
        </w:rPr>
        <w:t>t</w:t>
      </w:r>
      <w:r w:rsidR="004219FA"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b_</w:t>
      </w:r>
      <w:r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mux</w:t>
      </w:r>
      <w:r w:rsidR="00BC15D9"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8</w:t>
      </w:r>
      <w:r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to1</w:t>
      </w:r>
      <w:r w:rsidR="000815A4"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.</w:t>
      </w:r>
      <w:r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v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)</w:t>
      </w:r>
    </w:p>
    <w:p w14:paraId="100261E6" w14:textId="48C38621" w:rsidR="00424CF7" w:rsidRPr="00821B09" w:rsidRDefault="00424CF7" w:rsidP="00821B09">
      <w:pPr>
        <w:pStyle w:val="Body"/>
        <w:numPr>
          <w:ilvl w:val="0"/>
          <w:numId w:val="3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</w:pP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(1)을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ModelSim에서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 실행하여 출력된 파형</w:t>
      </w:r>
    </w:p>
    <w:p w14:paraId="0211475A" w14:textId="1944733D" w:rsidR="00BC15D9" w:rsidRPr="00821B09" w:rsidRDefault="00BC15D9" w:rsidP="00821B09">
      <w:pPr>
        <w:pStyle w:val="Body"/>
        <w:spacing w:line="240" w:lineRule="auto"/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</w:pPr>
    </w:p>
    <w:p w14:paraId="5EDCCB47" w14:textId="0761108A" w:rsidR="00A11E87" w:rsidRPr="00821B09" w:rsidRDefault="00A11E87" w:rsidP="00821B09">
      <w:pPr>
        <w:spacing w:line="240" w:lineRule="auto"/>
        <w:jc w:val="left"/>
        <w:rPr>
          <w:rFonts w:eastAsiaTheme="minorHAnsi"/>
          <w:b/>
          <w:bCs/>
          <w:sz w:val="24"/>
          <w:szCs w:val="24"/>
        </w:rPr>
      </w:pPr>
      <w:r w:rsidRPr="00821B09">
        <w:rPr>
          <w:rFonts w:eastAsiaTheme="minorHAnsi" w:hint="eastAsia"/>
          <w:b/>
          <w:bCs/>
          <w:sz w:val="24"/>
          <w:szCs w:val="24"/>
        </w:rPr>
        <w:t xml:space="preserve">문제 </w:t>
      </w:r>
      <w:r w:rsidRPr="00821B09">
        <w:rPr>
          <w:rFonts w:eastAsiaTheme="minorHAnsi"/>
          <w:b/>
          <w:bCs/>
          <w:sz w:val="24"/>
          <w:szCs w:val="24"/>
        </w:rPr>
        <w:t>2(</w:t>
      </w:r>
      <w:r w:rsidR="00017063" w:rsidRPr="00821B09">
        <w:rPr>
          <w:rFonts w:eastAsiaTheme="minorHAnsi"/>
          <w:b/>
          <w:bCs/>
          <w:sz w:val="24"/>
          <w:szCs w:val="24"/>
        </w:rPr>
        <w:t>2</w:t>
      </w:r>
      <w:r w:rsidRPr="00821B09">
        <w:rPr>
          <w:rFonts w:eastAsiaTheme="minorHAnsi"/>
          <w:b/>
          <w:bCs/>
          <w:sz w:val="24"/>
          <w:szCs w:val="24"/>
        </w:rPr>
        <w:t>0</w:t>
      </w:r>
      <w:r w:rsidRPr="00821B09">
        <w:rPr>
          <w:rFonts w:eastAsiaTheme="minorHAnsi" w:hint="eastAsia"/>
          <w:b/>
          <w:bCs/>
          <w:sz w:val="24"/>
          <w:szCs w:val="24"/>
        </w:rPr>
        <w:t>점)</w:t>
      </w:r>
    </w:p>
    <w:p w14:paraId="576F5834" w14:textId="53467D93" w:rsidR="00A11E87" w:rsidRPr="00821B09" w:rsidRDefault="00A11E87" w:rsidP="00821B09">
      <w:pPr>
        <w:pStyle w:val="Body"/>
        <w:spacing w:line="240" w:lineRule="auto"/>
        <w:rPr>
          <w:rFonts w:asciiTheme="minorHAnsi" w:eastAsiaTheme="minorHAnsi" w:hAnsiTheme="minorHAnsi" w:cs="Arial Unicode MS"/>
          <w:sz w:val="22"/>
          <w:szCs w:val="22"/>
          <w:lang w:val="ko-KR"/>
        </w:rPr>
      </w:pP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4-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t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o-16 decoder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를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Verilog code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를 이용하여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구현하시오</w:t>
      </w:r>
      <w:proofErr w:type="spellEnd"/>
      <w:r w:rsidR="000815A4"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(</w:t>
      </w:r>
      <w:r w:rsidR="000815A4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</w:rPr>
        <w:t>d</w:t>
      </w:r>
      <w:r w:rsidR="000815A4" w:rsidRPr="00821B09">
        <w:rPr>
          <w:rStyle w:val="None"/>
          <w:rFonts w:asciiTheme="minorHAnsi" w:eastAsiaTheme="minorHAnsi" w:hAnsiTheme="minorHAnsi" w:cs="Arial Unicode MS"/>
          <w:sz w:val="22"/>
          <w:szCs w:val="22"/>
        </w:rPr>
        <w:t>ec4to16.v)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.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이때 동작을 확인할 수 있도록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1-bit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의 입력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A, B, C, D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가 모든 경우를 포함하는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test bench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를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작성하시오</w:t>
      </w:r>
      <w:proofErr w:type="spellEnd"/>
      <w:r w:rsidR="000815A4"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(</w:t>
      </w:r>
      <w:r w:rsidR="000815A4" w:rsidRPr="00821B09">
        <w:rPr>
          <w:rStyle w:val="None"/>
          <w:rFonts w:asciiTheme="minorHAnsi" w:eastAsiaTheme="minorHAnsi" w:hAnsiTheme="minorHAnsi" w:cs="Arial Unicode MS" w:hint="eastAsia"/>
          <w:color w:val="auto"/>
          <w:sz w:val="22"/>
          <w:szCs w:val="24"/>
          <w:lang w:val="en-US"/>
        </w:rPr>
        <w:t>t</w:t>
      </w:r>
      <w:r w:rsidR="000815A4"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b_dec4to16.v)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. 이때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timescale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을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`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timescale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 100ps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>/1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ps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로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설정하고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시간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단위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3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00ps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4"/>
        </w:rPr>
        <w:t>마다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입력신호가 변하도록 한다.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Modelsim</w:t>
      </w:r>
      <w:proofErr w:type="spellEnd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을 이용하여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>simulation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 xml:space="preserve">하고 출력 파형을 이용하여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검증하시오</w:t>
      </w:r>
      <w:proofErr w:type="spellEnd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.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  <w:lang w:val="en-US"/>
        </w:rPr>
        <w:t xml:space="preserve"> </w:t>
      </w:r>
      <w:r w:rsidR="000815A4"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  <w:lang w:val="en-US"/>
        </w:rPr>
        <w:t>다음을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</w:rPr>
        <w:t>제출하시오</w:t>
      </w:r>
      <w:proofErr w:type="spellEnd"/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</w:rPr>
        <w:t>.</w:t>
      </w:r>
    </w:p>
    <w:p w14:paraId="266E46B9" w14:textId="77777777" w:rsidR="000815A4" w:rsidRPr="00821B09" w:rsidRDefault="00A11E87" w:rsidP="00821B09">
      <w:pPr>
        <w:pStyle w:val="Body"/>
        <w:numPr>
          <w:ilvl w:val="0"/>
          <w:numId w:val="6"/>
        </w:numPr>
        <w:spacing w:line="240" w:lineRule="auto"/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</w:pP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Verilog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code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 (</w:t>
      </w:r>
      <w:r w:rsidRPr="00821B09">
        <w:rPr>
          <w:rStyle w:val="None"/>
          <w:rFonts w:asciiTheme="minorHAnsi" w:eastAsiaTheme="minorHAnsi" w:hAnsiTheme="minorHAnsi" w:cs="Arial Unicode MS" w:hint="eastAsia"/>
          <w:sz w:val="22"/>
          <w:szCs w:val="22"/>
        </w:rPr>
        <w:t>d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2"/>
        </w:rPr>
        <w:t>ec4to16.v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). </w:t>
      </w:r>
    </w:p>
    <w:p w14:paraId="0804F9D6" w14:textId="6F9BEE50" w:rsidR="00A11E87" w:rsidRPr="00821B09" w:rsidRDefault="000815A4" w:rsidP="00821B09">
      <w:pPr>
        <w:pStyle w:val="Body"/>
        <w:numPr>
          <w:ilvl w:val="0"/>
          <w:numId w:val="6"/>
        </w:numPr>
        <w:spacing w:line="240" w:lineRule="auto"/>
        <w:rPr>
          <w:rFonts w:asciiTheme="minorHAnsi" w:eastAsiaTheme="minorHAnsi" w:hAnsiTheme="minorHAnsi" w:cs="Arial Unicode MS"/>
          <w:sz w:val="22"/>
          <w:szCs w:val="24"/>
        </w:rPr>
      </w:pP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 </w:t>
      </w:r>
      <w:r w:rsidR="00A11E87" w:rsidRPr="00821B09"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  <w:t xml:space="preserve">Testbench code </w:t>
      </w:r>
      <w:r w:rsidR="00A11E87"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(</w:t>
      </w:r>
      <w:r w:rsidR="00A11E87" w:rsidRPr="00821B09">
        <w:rPr>
          <w:rStyle w:val="None"/>
          <w:rFonts w:asciiTheme="minorHAnsi" w:eastAsiaTheme="minorHAnsi" w:hAnsiTheme="minorHAnsi" w:cs="Arial Unicode MS" w:hint="eastAsia"/>
          <w:color w:val="auto"/>
          <w:sz w:val="22"/>
          <w:szCs w:val="24"/>
          <w:lang w:val="en-US"/>
        </w:rPr>
        <w:t>t</w:t>
      </w:r>
      <w:r w:rsidR="00A11E87" w:rsidRPr="00821B09">
        <w:rPr>
          <w:rStyle w:val="None"/>
          <w:rFonts w:asciiTheme="minorHAnsi" w:eastAsiaTheme="minorHAnsi" w:hAnsiTheme="minorHAnsi" w:cs="Arial Unicode MS"/>
          <w:color w:val="auto"/>
          <w:sz w:val="22"/>
          <w:szCs w:val="24"/>
          <w:lang w:val="en-US"/>
        </w:rPr>
        <w:t>b_dec4to16.v)</w:t>
      </w:r>
    </w:p>
    <w:p w14:paraId="41F14562" w14:textId="77777777" w:rsidR="00A11E87" w:rsidRPr="00821B09" w:rsidRDefault="00A11E87" w:rsidP="00821B09">
      <w:pPr>
        <w:pStyle w:val="Body"/>
        <w:numPr>
          <w:ilvl w:val="0"/>
          <w:numId w:val="6"/>
        </w:numPr>
        <w:spacing w:line="240" w:lineRule="auto"/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</w:pPr>
      <w:r w:rsidRPr="00821B09">
        <w:rPr>
          <w:rFonts w:asciiTheme="minorHAnsi" w:eastAsiaTheme="minorHAnsi" w:hAnsiTheme="minorHAnsi" w:cs="Arial Unicode MS"/>
          <w:sz w:val="22"/>
          <w:szCs w:val="24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(1)을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>ModelSim에서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sz w:val="22"/>
          <w:szCs w:val="24"/>
        </w:rPr>
        <w:t xml:space="preserve"> 실행하여 출력된 파형</w:t>
      </w:r>
    </w:p>
    <w:p w14:paraId="5FFF94BF" w14:textId="77777777" w:rsidR="00A11E87" w:rsidRPr="00821B09" w:rsidRDefault="00A11E87" w:rsidP="00821B09">
      <w:pPr>
        <w:pStyle w:val="Body"/>
        <w:spacing w:line="240" w:lineRule="auto"/>
        <w:rPr>
          <w:rStyle w:val="None"/>
          <w:rFonts w:asciiTheme="minorHAnsi" w:eastAsiaTheme="minorHAnsi" w:hAnsiTheme="minorHAnsi" w:cs="Arial Unicode MS"/>
          <w:color w:val="0070C0"/>
          <w:sz w:val="22"/>
          <w:szCs w:val="24"/>
        </w:rPr>
      </w:pPr>
    </w:p>
    <w:p w14:paraId="1CF1CCE9" w14:textId="7D1D64CC" w:rsidR="00A11E87" w:rsidRPr="00821B09" w:rsidRDefault="00A11E87" w:rsidP="00821B09">
      <w:pPr>
        <w:spacing w:line="240" w:lineRule="auto"/>
        <w:jc w:val="left"/>
        <w:rPr>
          <w:rFonts w:eastAsiaTheme="minorHAnsi"/>
          <w:b/>
          <w:sz w:val="24"/>
          <w:szCs w:val="24"/>
        </w:rPr>
      </w:pPr>
      <w:r w:rsidRPr="00821B09">
        <w:rPr>
          <w:rFonts w:eastAsiaTheme="minorHAnsi" w:hint="eastAsia"/>
          <w:b/>
          <w:sz w:val="24"/>
          <w:szCs w:val="24"/>
        </w:rPr>
        <w:t xml:space="preserve">문제 </w:t>
      </w:r>
      <w:r w:rsidRPr="00821B09">
        <w:rPr>
          <w:rFonts w:eastAsiaTheme="minorHAnsi"/>
          <w:b/>
          <w:sz w:val="24"/>
          <w:szCs w:val="24"/>
        </w:rPr>
        <w:t>3(</w:t>
      </w:r>
      <w:r w:rsidR="00821B09">
        <w:rPr>
          <w:rFonts w:eastAsiaTheme="minorHAnsi"/>
          <w:b/>
          <w:sz w:val="24"/>
          <w:szCs w:val="24"/>
        </w:rPr>
        <w:t>3</w:t>
      </w:r>
      <w:r w:rsidR="006557B5">
        <w:rPr>
          <w:rFonts w:eastAsiaTheme="minorHAnsi"/>
          <w:b/>
          <w:sz w:val="24"/>
          <w:szCs w:val="24"/>
        </w:rPr>
        <w:t>0</w:t>
      </w:r>
      <w:r w:rsidRPr="00821B09">
        <w:rPr>
          <w:rFonts w:eastAsiaTheme="minorHAnsi" w:hint="eastAsia"/>
          <w:b/>
          <w:sz w:val="24"/>
          <w:szCs w:val="24"/>
        </w:rPr>
        <w:t>점)</w:t>
      </w:r>
    </w:p>
    <w:p w14:paraId="034EB87A" w14:textId="20E7435F" w:rsidR="00A11E87" w:rsidRPr="00821B09" w:rsidRDefault="00A11E87" w:rsidP="00821B09">
      <w:pPr>
        <w:pStyle w:val="Body"/>
        <w:spacing w:line="240" w:lineRule="auto"/>
        <w:rPr>
          <w:rFonts w:asciiTheme="minorHAnsi" w:eastAsiaTheme="minorHAnsi" w:hAnsiTheme="minorHAnsi" w:cs="Arial Unicode MS"/>
          <w:bCs/>
          <w:color w:val="auto"/>
          <w:sz w:val="22"/>
          <w:szCs w:val="22"/>
        </w:rPr>
      </w:pP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문제 </w:t>
      </w:r>
      <w:r w:rsidR="000815A4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2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에서 설계한 </w:t>
      </w:r>
      <w:r w:rsidR="00750F2B"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lang w:val="en-US"/>
        </w:rPr>
        <w:t>4-to-16 decoder module</w:t>
      </w:r>
      <w:r w:rsidR="00750F2B"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</w:rPr>
        <w:t>을</w:t>
      </w:r>
      <w:r w:rsidR="00750F2B"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lang w:val="en-US"/>
        </w:rPr>
        <w:t xml:space="preserve"> </w:t>
      </w:r>
      <w:r w:rsidR="00750F2B"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</w:rPr>
        <w:t>이용하</w:t>
      </w:r>
      <w:r w:rsidR="00813BD5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</w:rPr>
        <w:t>고</w:t>
      </w:r>
      <w:r w:rsidR="00813BD5" w:rsidRPr="00813BD5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lang w:val="en-US"/>
        </w:rPr>
        <w:t xml:space="preserve"> </w:t>
      </w:r>
      <w:r w:rsidR="00813BD5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lang w:val="en-US"/>
        </w:rPr>
        <w:t xml:space="preserve">이 </w:t>
      </w:r>
      <w:r w:rsidR="00813BD5">
        <w:rPr>
          <w:rStyle w:val="None"/>
          <w:rFonts w:asciiTheme="minorHAnsi" w:eastAsiaTheme="minorHAnsi" w:hAnsiTheme="minorHAnsi" w:cs="Arial Unicode MS"/>
          <w:bCs/>
          <w:color w:val="auto"/>
          <w:sz w:val="22"/>
          <w:lang w:val="en-US"/>
        </w:rPr>
        <w:t>decoder 1</w:t>
      </w:r>
      <w:r w:rsidR="00813BD5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lang w:val="en-US"/>
        </w:rPr>
        <w:t>개만을 사용하여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BCD-to-7 segment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변환 회로를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구현하시오</w:t>
      </w:r>
      <w:proofErr w:type="spellEnd"/>
      <w:r w:rsidR="000815A4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(</w:t>
      </w:r>
      <w:r w:rsidR="000815A4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bcdto7seg_dec.v</w:t>
      </w:r>
      <w:r w:rsidR="000815A4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)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.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입력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0000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부터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1111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까지 모든 값을 사용하는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test bench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를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작성하시오</w:t>
      </w:r>
      <w:proofErr w:type="spellEnd"/>
      <w:r w:rsidR="000815A4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(</w:t>
      </w:r>
      <w:r w:rsidR="000815A4"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  <w:lang w:val="en-US"/>
        </w:rPr>
        <w:t>t</w:t>
      </w:r>
      <w:r w:rsidR="000815A4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b_</w:t>
      </w:r>
      <w:r w:rsidR="000815A4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bcdto7seg_dec</w:t>
      </w:r>
      <w:r w:rsidR="000815A4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.v)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.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이때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timescale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을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`timescale 100ps/1ps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로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설정하고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시간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단위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300ps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마다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s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elector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신호가 변하도록 한다.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="000815A4"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다음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</w:rPr>
        <w:t>을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</w:rPr>
        <w:t>제출하시오</w:t>
      </w:r>
      <w:proofErr w:type="spellEnd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.</w:t>
      </w:r>
    </w:p>
    <w:p w14:paraId="7E07CBC6" w14:textId="77777777" w:rsidR="00A11E87" w:rsidRPr="00821B09" w:rsidRDefault="00A11E87" w:rsidP="00821B09">
      <w:pPr>
        <w:pStyle w:val="Body"/>
        <w:numPr>
          <w:ilvl w:val="0"/>
          <w:numId w:val="10"/>
        </w:numPr>
        <w:spacing w:line="240" w:lineRule="auto"/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</w:pP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lastRenderedPageBreak/>
        <w:t xml:space="preserve"> Verilog code (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bcdto7seg_dec.v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).</w:t>
      </w:r>
    </w:p>
    <w:p w14:paraId="0C2178A0" w14:textId="77777777" w:rsidR="00A11E87" w:rsidRPr="00821B09" w:rsidRDefault="00A11E87" w:rsidP="00821B09">
      <w:pPr>
        <w:pStyle w:val="Body"/>
        <w:numPr>
          <w:ilvl w:val="0"/>
          <w:numId w:val="10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</w:pP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Testbench code (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  <w:lang w:val="en-US"/>
        </w:rPr>
        <w:t>t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b_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bcdto7seg_dec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.v)</w:t>
      </w:r>
    </w:p>
    <w:p w14:paraId="7B1D48BF" w14:textId="77777777" w:rsidR="00A11E87" w:rsidRPr="00821B09" w:rsidRDefault="00A11E87" w:rsidP="00821B09">
      <w:pPr>
        <w:pStyle w:val="Body"/>
        <w:numPr>
          <w:ilvl w:val="0"/>
          <w:numId w:val="10"/>
        </w:numPr>
        <w:spacing w:line="240" w:lineRule="auto"/>
        <w:ind w:left="426" w:hanging="426"/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</w:pP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</w:rPr>
        <w:t xml:space="preserve">(1)을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</w:rPr>
        <w:t>ModelSim에서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</w:rPr>
        <w:t xml:space="preserve"> 실행하여 출력된 파형</w:t>
      </w:r>
    </w:p>
    <w:p w14:paraId="7205AD78" w14:textId="77777777" w:rsidR="00A11E87" w:rsidRPr="00821B09" w:rsidRDefault="00A11E87" w:rsidP="000815A4">
      <w:pPr>
        <w:pStyle w:val="Body"/>
        <w:spacing w:line="240" w:lineRule="auto"/>
        <w:jc w:val="both"/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</w:pPr>
    </w:p>
    <w:p w14:paraId="72C7C413" w14:textId="2350B36C" w:rsidR="00BC15D9" w:rsidRPr="00813BD5" w:rsidRDefault="00BC15D9" w:rsidP="000815A4">
      <w:pPr>
        <w:spacing w:line="240" w:lineRule="auto"/>
        <w:rPr>
          <w:rFonts w:eastAsiaTheme="minorHAnsi"/>
          <w:b/>
          <w:sz w:val="24"/>
          <w:szCs w:val="24"/>
        </w:rPr>
      </w:pPr>
      <w:r w:rsidRPr="00813BD5">
        <w:rPr>
          <w:rFonts w:eastAsiaTheme="minorHAnsi" w:hint="eastAsia"/>
          <w:b/>
          <w:sz w:val="24"/>
          <w:szCs w:val="24"/>
        </w:rPr>
        <w:t xml:space="preserve">문제 </w:t>
      </w:r>
      <w:r w:rsidR="00A11E87" w:rsidRPr="00813BD5">
        <w:rPr>
          <w:rFonts w:eastAsiaTheme="minorHAnsi"/>
          <w:b/>
          <w:sz w:val="24"/>
          <w:szCs w:val="24"/>
        </w:rPr>
        <w:t>4</w:t>
      </w:r>
      <w:r w:rsidRPr="00813BD5">
        <w:rPr>
          <w:rFonts w:eastAsiaTheme="minorHAnsi"/>
          <w:b/>
          <w:sz w:val="24"/>
          <w:szCs w:val="24"/>
        </w:rPr>
        <w:t>(</w:t>
      </w:r>
      <w:r w:rsidR="00826AA5" w:rsidRPr="00813BD5">
        <w:rPr>
          <w:rFonts w:eastAsiaTheme="minorHAnsi"/>
          <w:b/>
          <w:sz w:val="24"/>
          <w:szCs w:val="24"/>
        </w:rPr>
        <w:t>3</w:t>
      </w:r>
      <w:r w:rsidR="00642C44" w:rsidRPr="00813BD5">
        <w:rPr>
          <w:rFonts w:eastAsiaTheme="minorHAnsi"/>
          <w:b/>
          <w:sz w:val="24"/>
          <w:szCs w:val="24"/>
        </w:rPr>
        <w:t>0</w:t>
      </w:r>
      <w:r w:rsidRPr="00813BD5">
        <w:rPr>
          <w:rFonts w:eastAsiaTheme="minorHAnsi" w:hint="eastAsia"/>
          <w:b/>
          <w:sz w:val="24"/>
          <w:szCs w:val="24"/>
        </w:rPr>
        <w:t>점)</w:t>
      </w:r>
    </w:p>
    <w:p w14:paraId="74B9F739" w14:textId="326A2754" w:rsidR="00BC15D9" w:rsidRDefault="00BC15D9" w:rsidP="000815A4">
      <w:pPr>
        <w:pStyle w:val="Body"/>
        <w:spacing w:line="240" w:lineRule="auto"/>
        <w:jc w:val="both"/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</w:pP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문제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1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에서 </w:t>
      </w:r>
      <w:r w:rsidR="00CB59A9"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설계한</w:t>
      </w:r>
      <w:r w:rsidR="00CB59A9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="00341B7D"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lang w:val="en-US"/>
        </w:rPr>
        <w:t>8-to-1 mux modul</w:t>
      </w:r>
      <w:r w:rsidR="00251974">
        <w:rPr>
          <w:rStyle w:val="None"/>
          <w:rFonts w:asciiTheme="minorHAnsi" w:eastAsiaTheme="minorHAnsi" w:hAnsiTheme="minorHAnsi" w:cs="Arial Unicode MS"/>
          <w:bCs/>
          <w:color w:val="auto"/>
          <w:sz w:val="22"/>
          <w:lang w:val="en-US"/>
        </w:rPr>
        <w:t>e</w:t>
      </w:r>
      <w:r w:rsidR="00CB59A9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를 이용하여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BCD-to-7 segment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변환 회로를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구현하시오</w:t>
      </w:r>
      <w:proofErr w:type="spellEnd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.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="00995485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이때,</w:t>
      </w:r>
      <w:r w:rsidR="00995485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="00995485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각 출력에 대한 </w:t>
      </w:r>
      <w:r w:rsidR="00995485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8-</w:t>
      </w:r>
      <w:r w:rsidR="00995485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t</w:t>
      </w:r>
      <w:r w:rsidR="00995485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o-1 mux module</w:t>
      </w:r>
      <w:r w:rsidR="00995485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이 존재한다.</w:t>
      </w:r>
      <w:r w:rsidR="00995485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입력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0000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부터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1111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까지 모든 값을 사용하는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test bench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를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작성하시오</w:t>
      </w:r>
      <w:proofErr w:type="spellEnd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.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이때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timescale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을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`timescale 100ps/1ps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로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설정하고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시간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단위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300ps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</w:rPr>
        <w:t>마다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s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elector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신호가 변하도록 한다.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</w:rPr>
        <w:t>작성한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Verilog code(bcdto7seg_mux.v)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</w:rPr>
        <w:t>와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</w:rPr>
        <w:t>출력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 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</w:rPr>
        <w:t>파형을</w:t>
      </w:r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 </w:t>
      </w:r>
      <w:proofErr w:type="spellStart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</w:rPr>
        <w:t>제출하시오</w:t>
      </w:r>
      <w:proofErr w:type="spellEnd"/>
      <w:r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.</w:t>
      </w:r>
      <w:r w:rsidR="00251974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</w:p>
    <w:p w14:paraId="2D739A4F" w14:textId="19A311EE" w:rsidR="00813BD5" w:rsidRPr="00821B09" w:rsidRDefault="00813BD5" w:rsidP="000815A4">
      <w:pPr>
        <w:pStyle w:val="Body"/>
        <w:spacing w:line="240" w:lineRule="auto"/>
        <w:jc w:val="both"/>
        <w:rPr>
          <w:rFonts w:asciiTheme="minorHAnsi" w:eastAsiaTheme="minorHAnsi" w:hAnsiTheme="minorHAnsi" w:cs="Arial Unicode MS" w:hint="eastAsia"/>
          <w:bCs/>
          <w:color w:val="auto"/>
          <w:sz w:val="22"/>
          <w:szCs w:val="22"/>
        </w:rPr>
      </w:pPr>
      <w:r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힌트:</w:t>
      </w:r>
      <w:r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7-segment</w:t>
      </w:r>
      <w:r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의 입력은 </w:t>
      </w:r>
      <w:r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7</w:t>
      </w:r>
      <w:r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개의 </w:t>
      </w:r>
      <w:r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1-bit</w:t>
      </w:r>
      <w:r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이고,</w:t>
      </w:r>
      <w:r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mux</w:t>
      </w:r>
      <w:r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의 출력은 </w:t>
      </w:r>
      <w:r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1-bit </w:t>
      </w:r>
      <w:r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하나이므로,</w:t>
      </w:r>
      <w:r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 xml:space="preserve"> </w:t>
      </w:r>
      <w:r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 xml:space="preserve">문제에서 요구하는 변환회로 구현을 위하여 </w:t>
      </w:r>
      <w:r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mux 7</w:t>
      </w:r>
      <w:r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2"/>
          <w:lang w:val="en-US"/>
        </w:rPr>
        <w:t>개가 필요합니다.</w:t>
      </w:r>
      <w:bookmarkStart w:id="0" w:name="_GoBack"/>
      <w:bookmarkEnd w:id="0"/>
    </w:p>
    <w:p w14:paraId="1D4E3C52" w14:textId="32CD1D90" w:rsidR="00BC15D9" w:rsidRPr="00821B09" w:rsidRDefault="00BC15D9" w:rsidP="000815A4">
      <w:pPr>
        <w:pStyle w:val="Body"/>
        <w:numPr>
          <w:ilvl w:val="0"/>
          <w:numId w:val="9"/>
        </w:numPr>
        <w:spacing w:line="240" w:lineRule="auto"/>
        <w:jc w:val="both"/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</w:pP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 xml:space="preserve"> Verilog code (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bcdto7seg_mux.v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).</w:t>
      </w:r>
    </w:p>
    <w:p w14:paraId="627BF116" w14:textId="27564084" w:rsidR="00BC15D9" w:rsidRPr="00821B09" w:rsidRDefault="00BC15D9" w:rsidP="000815A4">
      <w:pPr>
        <w:pStyle w:val="Body"/>
        <w:numPr>
          <w:ilvl w:val="0"/>
          <w:numId w:val="9"/>
        </w:numPr>
        <w:spacing w:line="240" w:lineRule="auto"/>
        <w:ind w:left="426" w:hanging="426"/>
        <w:jc w:val="both"/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</w:pP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Testbench code (</w:t>
      </w:r>
      <w:r w:rsidR="00626E84" w:rsidRPr="00821B09">
        <w:rPr>
          <w:rStyle w:val="None"/>
          <w:rFonts w:asciiTheme="minorHAnsi" w:eastAsiaTheme="minorHAnsi" w:hAnsiTheme="minorHAnsi" w:cs="Arial Unicode MS" w:hint="eastAsia"/>
          <w:bCs/>
          <w:color w:val="auto"/>
          <w:sz w:val="22"/>
          <w:szCs w:val="24"/>
          <w:lang w:val="en-US"/>
        </w:rPr>
        <w:t>t</w:t>
      </w:r>
      <w:r w:rsidR="00626E84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b</w:t>
      </w:r>
      <w:r w:rsidR="004219FA"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_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2"/>
          <w:lang w:val="en-US"/>
        </w:rPr>
        <w:t>bcdto7seg_mux</w:t>
      </w: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  <w:t>.v)</w:t>
      </w:r>
    </w:p>
    <w:p w14:paraId="47DCC1E4" w14:textId="77777777" w:rsidR="00BC15D9" w:rsidRPr="00821B09" w:rsidRDefault="00BC15D9" w:rsidP="000815A4">
      <w:pPr>
        <w:pStyle w:val="Body"/>
        <w:numPr>
          <w:ilvl w:val="0"/>
          <w:numId w:val="9"/>
        </w:numPr>
        <w:spacing w:line="240" w:lineRule="auto"/>
        <w:ind w:left="426" w:hanging="426"/>
        <w:jc w:val="both"/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  <w:lang w:val="en-US"/>
        </w:rPr>
      </w:pPr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</w:rPr>
        <w:t xml:space="preserve">(1)을 </w:t>
      </w:r>
      <w:proofErr w:type="spellStart"/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</w:rPr>
        <w:t>ModelSim에서</w:t>
      </w:r>
      <w:proofErr w:type="spellEnd"/>
      <w:r w:rsidRPr="00821B09">
        <w:rPr>
          <w:rStyle w:val="None"/>
          <w:rFonts w:asciiTheme="minorHAnsi" w:eastAsiaTheme="minorHAnsi" w:hAnsiTheme="minorHAnsi" w:cs="Arial Unicode MS"/>
          <w:bCs/>
          <w:color w:val="auto"/>
          <w:sz w:val="22"/>
          <w:szCs w:val="24"/>
        </w:rPr>
        <w:t xml:space="preserve"> 실행하여 출력된 파형</w:t>
      </w:r>
    </w:p>
    <w:p w14:paraId="55BA9A8C" w14:textId="77777777" w:rsidR="00BC15D9" w:rsidRPr="00BC15D9" w:rsidRDefault="00BC15D9" w:rsidP="00BC15D9">
      <w:pPr>
        <w:pStyle w:val="Body"/>
        <w:spacing w:line="240" w:lineRule="auto"/>
        <w:rPr>
          <w:rStyle w:val="None"/>
          <w:rFonts w:asciiTheme="minorHAnsi" w:eastAsiaTheme="minorHAnsi" w:hAnsiTheme="minorHAnsi" w:cs="Arial Unicode MS"/>
          <w:sz w:val="22"/>
          <w:szCs w:val="24"/>
          <w:lang w:val="en-US"/>
        </w:rPr>
      </w:pPr>
    </w:p>
    <w:p w14:paraId="3000A137" w14:textId="77777777" w:rsidR="00243F37" w:rsidRPr="00243F37" w:rsidRDefault="00243F37" w:rsidP="00243F37">
      <w:pPr>
        <w:pStyle w:val="Body"/>
        <w:spacing w:line="240" w:lineRule="auto"/>
        <w:rPr>
          <w:rFonts w:asciiTheme="minorHAnsi" w:eastAsiaTheme="minorHAnsi" w:hAnsiTheme="minorHAnsi" w:cs="Arial Unicode MS"/>
          <w:sz w:val="22"/>
          <w:szCs w:val="24"/>
        </w:rPr>
      </w:pPr>
    </w:p>
    <w:sectPr w:rsidR="00243F37" w:rsidRPr="00243F37" w:rsidSect="00243F37">
      <w:headerReference w:type="default" r:id="rId7"/>
      <w:footerReference w:type="default" r:id="rId8"/>
      <w:pgSz w:w="11906" w:h="16838"/>
      <w:pgMar w:top="1701" w:right="1440" w:bottom="1440" w:left="1440" w:header="851" w:footer="599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E20C1B" w14:textId="77777777" w:rsidR="00EA3A6B" w:rsidRDefault="00EA3A6B" w:rsidP="00D74453">
      <w:pPr>
        <w:spacing w:after="0" w:line="240" w:lineRule="auto"/>
      </w:pPr>
      <w:r>
        <w:separator/>
      </w:r>
    </w:p>
  </w:endnote>
  <w:endnote w:type="continuationSeparator" w:id="0">
    <w:p w14:paraId="14D97BC5" w14:textId="77777777" w:rsidR="00EA3A6B" w:rsidRDefault="00EA3A6B" w:rsidP="00D74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elvetica Neue Light">
    <w:altName w:val="Arial Nova Ligh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4355901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07D6691" w14:textId="46213984" w:rsidR="00243F37" w:rsidRDefault="00243F37">
            <w:pPr>
              <w:pStyle w:val="a5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ko-KR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ko-KR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8DC55A2" w14:textId="77777777" w:rsidR="00243F37" w:rsidRDefault="00243F3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B07DD" w14:textId="77777777" w:rsidR="00EA3A6B" w:rsidRDefault="00EA3A6B" w:rsidP="00D74453">
      <w:pPr>
        <w:spacing w:after="0" w:line="240" w:lineRule="auto"/>
      </w:pPr>
      <w:r>
        <w:separator/>
      </w:r>
    </w:p>
  </w:footnote>
  <w:footnote w:type="continuationSeparator" w:id="0">
    <w:p w14:paraId="55600AE9" w14:textId="77777777" w:rsidR="00EA3A6B" w:rsidRDefault="00EA3A6B" w:rsidP="00D74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DA5B4" w14:textId="35D00575" w:rsidR="00D74453" w:rsidRDefault="00D74453">
    <w:pPr>
      <w:pStyle w:val="a4"/>
    </w:pPr>
    <w:r>
      <w:t>KECE20</w:t>
    </w:r>
    <w:r w:rsidR="00073E8D">
      <w:t>7</w:t>
    </w:r>
    <w:r>
      <w:t xml:space="preserve"> </w:t>
    </w:r>
    <w:r>
      <w:rPr>
        <w:rFonts w:hint="eastAsia"/>
      </w:rPr>
      <w:t>디지털시스템(</w:t>
    </w:r>
    <w:r>
      <w:t>20</w:t>
    </w:r>
    <w:r w:rsidR="001859EC">
      <w:t>20</w:t>
    </w:r>
    <w:r>
      <w:rPr>
        <w:rFonts w:hint="eastAsia"/>
      </w:rPr>
      <w:t xml:space="preserve">학년도 </w:t>
    </w:r>
    <w:r>
      <w:t>1</w:t>
    </w:r>
    <w:r>
      <w:rPr>
        <w:rFonts w:hint="eastAsia"/>
      </w:rPr>
      <w:t>학기)</w:t>
    </w:r>
  </w:p>
  <w:p w14:paraId="5C2A9360" w14:textId="77777777" w:rsidR="00D74453" w:rsidRDefault="00D74453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36802"/>
    <w:multiLevelType w:val="hybridMultilevel"/>
    <w:tmpl w:val="5B183572"/>
    <w:lvl w:ilvl="0" w:tplc="4A203B78">
      <w:start w:val="1"/>
      <w:numFmt w:val="decimal"/>
      <w:lvlText w:val="(%1)"/>
      <w:lvlJc w:val="left"/>
      <w:pPr>
        <w:ind w:left="26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1">
      <w:start w:val="1"/>
      <w:numFmt w:val="decimalEnclosedCircle"/>
      <w:lvlText w:val="%2"/>
      <w:lvlJc w:val="left"/>
      <w:pPr>
        <w:ind w:left="983" w:hanging="263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32A232">
      <w:start w:val="1"/>
      <w:numFmt w:val="decimal"/>
      <w:lvlText w:val="(%3)"/>
      <w:lvlJc w:val="left"/>
      <w:pPr>
        <w:ind w:left="170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CE0A38">
      <w:start w:val="1"/>
      <w:numFmt w:val="decimal"/>
      <w:lvlText w:val="(%4)"/>
      <w:lvlJc w:val="left"/>
      <w:pPr>
        <w:ind w:left="242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D4A3C6C">
      <w:start w:val="1"/>
      <w:numFmt w:val="decimal"/>
      <w:lvlText w:val="(%5)"/>
      <w:lvlJc w:val="left"/>
      <w:pPr>
        <w:ind w:left="314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A8A8F92">
      <w:start w:val="1"/>
      <w:numFmt w:val="decimal"/>
      <w:lvlText w:val="(%6)"/>
      <w:lvlJc w:val="left"/>
      <w:pPr>
        <w:ind w:left="386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F7A8B5E">
      <w:start w:val="1"/>
      <w:numFmt w:val="decimal"/>
      <w:lvlText w:val="(%7)"/>
      <w:lvlJc w:val="left"/>
      <w:pPr>
        <w:ind w:left="458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890D7FA">
      <w:start w:val="1"/>
      <w:numFmt w:val="decimal"/>
      <w:lvlText w:val="(%8)"/>
      <w:lvlJc w:val="left"/>
      <w:pPr>
        <w:ind w:left="530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3D4A68C">
      <w:start w:val="1"/>
      <w:numFmt w:val="decimal"/>
      <w:lvlText w:val="(%9)"/>
      <w:lvlJc w:val="left"/>
      <w:pPr>
        <w:ind w:left="602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085133C0"/>
    <w:multiLevelType w:val="hybridMultilevel"/>
    <w:tmpl w:val="5B183572"/>
    <w:lvl w:ilvl="0" w:tplc="4A203B78">
      <w:start w:val="1"/>
      <w:numFmt w:val="decimal"/>
      <w:lvlText w:val="(%1)"/>
      <w:lvlJc w:val="left"/>
      <w:pPr>
        <w:ind w:left="26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1">
      <w:start w:val="1"/>
      <w:numFmt w:val="decimalEnclosedCircle"/>
      <w:lvlText w:val="%2"/>
      <w:lvlJc w:val="left"/>
      <w:pPr>
        <w:ind w:left="983" w:hanging="263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32A232">
      <w:start w:val="1"/>
      <w:numFmt w:val="decimal"/>
      <w:lvlText w:val="(%3)"/>
      <w:lvlJc w:val="left"/>
      <w:pPr>
        <w:ind w:left="170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CE0A38">
      <w:start w:val="1"/>
      <w:numFmt w:val="decimal"/>
      <w:lvlText w:val="(%4)"/>
      <w:lvlJc w:val="left"/>
      <w:pPr>
        <w:ind w:left="242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D4A3C6C">
      <w:start w:val="1"/>
      <w:numFmt w:val="decimal"/>
      <w:lvlText w:val="(%5)"/>
      <w:lvlJc w:val="left"/>
      <w:pPr>
        <w:ind w:left="314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A8A8F92">
      <w:start w:val="1"/>
      <w:numFmt w:val="decimal"/>
      <w:lvlText w:val="(%6)"/>
      <w:lvlJc w:val="left"/>
      <w:pPr>
        <w:ind w:left="386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F7A8B5E">
      <w:start w:val="1"/>
      <w:numFmt w:val="decimal"/>
      <w:lvlText w:val="(%7)"/>
      <w:lvlJc w:val="left"/>
      <w:pPr>
        <w:ind w:left="458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890D7FA">
      <w:start w:val="1"/>
      <w:numFmt w:val="decimal"/>
      <w:lvlText w:val="(%8)"/>
      <w:lvlJc w:val="left"/>
      <w:pPr>
        <w:ind w:left="530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3D4A68C">
      <w:start w:val="1"/>
      <w:numFmt w:val="decimal"/>
      <w:lvlText w:val="(%9)"/>
      <w:lvlJc w:val="left"/>
      <w:pPr>
        <w:ind w:left="602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24A333F0"/>
    <w:multiLevelType w:val="hybridMultilevel"/>
    <w:tmpl w:val="5D88AC4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72F754F"/>
    <w:multiLevelType w:val="hybridMultilevel"/>
    <w:tmpl w:val="257C7834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3BE04126"/>
    <w:multiLevelType w:val="hybridMultilevel"/>
    <w:tmpl w:val="8D904AAA"/>
    <w:lvl w:ilvl="0" w:tplc="4A203B78">
      <w:start w:val="1"/>
      <w:numFmt w:val="decimal"/>
      <w:lvlText w:val="(%1)"/>
      <w:lvlJc w:val="left"/>
      <w:pPr>
        <w:ind w:left="800" w:hanging="4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F5F6CAE"/>
    <w:multiLevelType w:val="hybridMultilevel"/>
    <w:tmpl w:val="7F7404C2"/>
    <w:lvl w:ilvl="0" w:tplc="44A60106">
      <w:start w:val="1"/>
      <w:numFmt w:val="decimal"/>
      <w:lvlText w:val="(%1)"/>
      <w:lvlJc w:val="left"/>
      <w:pPr>
        <w:ind w:left="263" w:hanging="263"/>
      </w:pPr>
      <w:rPr>
        <w:rFonts w:hAnsi="Arial Unicode MS" w:hint="eastAsia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1">
      <w:start w:val="1"/>
      <w:numFmt w:val="decimalEnclosedCircle"/>
      <w:lvlText w:val="%2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F6C558A"/>
    <w:multiLevelType w:val="hybridMultilevel"/>
    <w:tmpl w:val="5B183572"/>
    <w:lvl w:ilvl="0" w:tplc="4A203B78">
      <w:start w:val="1"/>
      <w:numFmt w:val="decimal"/>
      <w:lvlText w:val="(%1)"/>
      <w:lvlJc w:val="left"/>
      <w:pPr>
        <w:ind w:left="26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1">
      <w:start w:val="1"/>
      <w:numFmt w:val="decimalEnclosedCircle"/>
      <w:lvlText w:val="%2"/>
      <w:lvlJc w:val="left"/>
      <w:pPr>
        <w:ind w:left="983" w:hanging="263"/>
      </w:pPr>
      <w:rPr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E32A232">
      <w:start w:val="1"/>
      <w:numFmt w:val="decimal"/>
      <w:lvlText w:val="(%3)"/>
      <w:lvlJc w:val="left"/>
      <w:pPr>
        <w:ind w:left="170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CE0A38">
      <w:start w:val="1"/>
      <w:numFmt w:val="decimal"/>
      <w:lvlText w:val="(%4)"/>
      <w:lvlJc w:val="left"/>
      <w:pPr>
        <w:ind w:left="242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D4A3C6C">
      <w:start w:val="1"/>
      <w:numFmt w:val="decimal"/>
      <w:lvlText w:val="(%5)"/>
      <w:lvlJc w:val="left"/>
      <w:pPr>
        <w:ind w:left="314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A8A8F92">
      <w:start w:val="1"/>
      <w:numFmt w:val="decimal"/>
      <w:lvlText w:val="(%6)"/>
      <w:lvlJc w:val="left"/>
      <w:pPr>
        <w:ind w:left="386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F7A8B5E">
      <w:start w:val="1"/>
      <w:numFmt w:val="decimal"/>
      <w:lvlText w:val="(%7)"/>
      <w:lvlJc w:val="left"/>
      <w:pPr>
        <w:ind w:left="458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890D7FA">
      <w:start w:val="1"/>
      <w:numFmt w:val="decimal"/>
      <w:lvlText w:val="(%8)"/>
      <w:lvlJc w:val="left"/>
      <w:pPr>
        <w:ind w:left="530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3D4A68C">
      <w:start w:val="1"/>
      <w:numFmt w:val="decimal"/>
      <w:lvlText w:val="(%9)"/>
      <w:lvlJc w:val="left"/>
      <w:pPr>
        <w:ind w:left="6023" w:hanging="26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FA55262"/>
    <w:multiLevelType w:val="hybridMultilevel"/>
    <w:tmpl w:val="F7703210"/>
    <w:lvl w:ilvl="0" w:tplc="4A203B78">
      <w:start w:val="1"/>
      <w:numFmt w:val="decimal"/>
      <w:lvlText w:val="(%1)"/>
      <w:lvlJc w:val="left"/>
      <w:pPr>
        <w:ind w:left="800" w:hanging="4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12662DB"/>
    <w:multiLevelType w:val="hybridMultilevel"/>
    <w:tmpl w:val="8D904AAA"/>
    <w:lvl w:ilvl="0" w:tplc="4A203B78">
      <w:start w:val="1"/>
      <w:numFmt w:val="decimal"/>
      <w:lvlText w:val="(%1)"/>
      <w:lvlJc w:val="left"/>
      <w:pPr>
        <w:ind w:left="800" w:hanging="4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70F4A45"/>
    <w:multiLevelType w:val="hybridMultilevel"/>
    <w:tmpl w:val="E40AF6D8"/>
    <w:lvl w:ilvl="0" w:tplc="4A203B78">
      <w:start w:val="1"/>
      <w:numFmt w:val="decimal"/>
      <w:lvlText w:val="(%1)"/>
      <w:lvlJc w:val="left"/>
      <w:pPr>
        <w:ind w:left="400" w:hanging="4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8"/>
  </w:num>
  <w:num w:numId="5">
    <w:abstractNumId w:val="4"/>
  </w:num>
  <w:num w:numId="6">
    <w:abstractNumId w:val="5"/>
  </w:num>
  <w:num w:numId="7">
    <w:abstractNumId w:val="3"/>
  </w:num>
  <w:num w:numId="8">
    <w:abstractNumId w:val="9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NTYzNrc0MjU1MjZV0lEKTi0uzszPAykwrAUABELpgSwAAAA="/>
  </w:docVars>
  <w:rsids>
    <w:rsidRoot w:val="00424CF7"/>
    <w:rsid w:val="00017063"/>
    <w:rsid w:val="00073E8D"/>
    <w:rsid w:val="000815A4"/>
    <w:rsid w:val="000D39AB"/>
    <w:rsid w:val="000D40CA"/>
    <w:rsid w:val="000D6E63"/>
    <w:rsid w:val="001233D2"/>
    <w:rsid w:val="001859EC"/>
    <w:rsid w:val="001C6D61"/>
    <w:rsid w:val="001D3EA7"/>
    <w:rsid w:val="001E409A"/>
    <w:rsid w:val="0022189A"/>
    <w:rsid w:val="00243F37"/>
    <w:rsid w:val="00251974"/>
    <w:rsid w:val="002637C9"/>
    <w:rsid w:val="00283FEC"/>
    <w:rsid w:val="002B5086"/>
    <w:rsid w:val="002D5088"/>
    <w:rsid w:val="002E0F27"/>
    <w:rsid w:val="003007B2"/>
    <w:rsid w:val="003304B9"/>
    <w:rsid w:val="0034031D"/>
    <w:rsid w:val="00341B7D"/>
    <w:rsid w:val="00344D7A"/>
    <w:rsid w:val="00373F42"/>
    <w:rsid w:val="00374F80"/>
    <w:rsid w:val="003F4C03"/>
    <w:rsid w:val="00420787"/>
    <w:rsid w:val="004219FA"/>
    <w:rsid w:val="00424CF7"/>
    <w:rsid w:val="00434EFB"/>
    <w:rsid w:val="004669FF"/>
    <w:rsid w:val="005F4DA3"/>
    <w:rsid w:val="005F78C6"/>
    <w:rsid w:val="00626E84"/>
    <w:rsid w:val="00642C44"/>
    <w:rsid w:val="006557B5"/>
    <w:rsid w:val="006750BC"/>
    <w:rsid w:val="006930F1"/>
    <w:rsid w:val="006A273E"/>
    <w:rsid w:val="006A6B4B"/>
    <w:rsid w:val="00704BC9"/>
    <w:rsid w:val="00713ED8"/>
    <w:rsid w:val="007259A3"/>
    <w:rsid w:val="00750F2B"/>
    <w:rsid w:val="0076187F"/>
    <w:rsid w:val="00770216"/>
    <w:rsid w:val="00771EB5"/>
    <w:rsid w:val="00774559"/>
    <w:rsid w:val="007D3394"/>
    <w:rsid w:val="007E6BD8"/>
    <w:rsid w:val="00813BD5"/>
    <w:rsid w:val="00821B09"/>
    <w:rsid w:val="008253DF"/>
    <w:rsid w:val="00826AA5"/>
    <w:rsid w:val="00860DF6"/>
    <w:rsid w:val="008946B3"/>
    <w:rsid w:val="008B0F5A"/>
    <w:rsid w:val="008C2830"/>
    <w:rsid w:val="008E3CE2"/>
    <w:rsid w:val="0092000C"/>
    <w:rsid w:val="00932AB4"/>
    <w:rsid w:val="009421CB"/>
    <w:rsid w:val="00945533"/>
    <w:rsid w:val="00995485"/>
    <w:rsid w:val="00995BC7"/>
    <w:rsid w:val="009A6005"/>
    <w:rsid w:val="00A060D3"/>
    <w:rsid w:val="00A11E87"/>
    <w:rsid w:val="00A24004"/>
    <w:rsid w:val="00A519BA"/>
    <w:rsid w:val="00A85B2E"/>
    <w:rsid w:val="00AA4DB3"/>
    <w:rsid w:val="00AF1991"/>
    <w:rsid w:val="00AF64E6"/>
    <w:rsid w:val="00B42574"/>
    <w:rsid w:val="00B5110B"/>
    <w:rsid w:val="00B87CB7"/>
    <w:rsid w:val="00B958D1"/>
    <w:rsid w:val="00BC15D9"/>
    <w:rsid w:val="00BD4749"/>
    <w:rsid w:val="00C158BC"/>
    <w:rsid w:val="00C17B5B"/>
    <w:rsid w:val="00C337B1"/>
    <w:rsid w:val="00C56C44"/>
    <w:rsid w:val="00C92BEC"/>
    <w:rsid w:val="00C95D41"/>
    <w:rsid w:val="00CB59A9"/>
    <w:rsid w:val="00D22530"/>
    <w:rsid w:val="00D71BDD"/>
    <w:rsid w:val="00D74453"/>
    <w:rsid w:val="00D75E3C"/>
    <w:rsid w:val="00DB49E4"/>
    <w:rsid w:val="00E204FE"/>
    <w:rsid w:val="00E21F0D"/>
    <w:rsid w:val="00E93EC8"/>
    <w:rsid w:val="00EA3A6B"/>
    <w:rsid w:val="00EC771F"/>
    <w:rsid w:val="00EF6ACB"/>
    <w:rsid w:val="00F01310"/>
    <w:rsid w:val="00F0301C"/>
    <w:rsid w:val="00F33A41"/>
    <w:rsid w:val="00F6690B"/>
    <w:rsid w:val="00F66B12"/>
    <w:rsid w:val="00FD40FA"/>
    <w:rsid w:val="00FE2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49459D"/>
  <w15:chartTrackingRefBased/>
  <w15:docId w15:val="{BF49727A-E52A-438B-9687-DB8FD0A2A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24CF7"/>
    <w:pPr>
      <w:ind w:leftChars="400" w:left="800"/>
    </w:pPr>
  </w:style>
  <w:style w:type="paragraph" w:customStyle="1" w:styleId="Body">
    <w:name w:val="Body"/>
    <w:rsid w:val="00424CF7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180" w:line="312" w:lineRule="auto"/>
      <w:jc w:val="left"/>
    </w:pPr>
    <w:rPr>
      <w:rFonts w:ascii="Helvetica Neue Light" w:eastAsia="Helvetica Neue Light" w:hAnsi="Helvetica Neue Light" w:cs="Helvetica Neue Light"/>
      <w:color w:val="000000"/>
      <w:kern w:val="0"/>
      <w:sz w:val="18"/>
      <w:szCs w:val="18"/>
      <w:bdr w:val="nil"/>
    </w:rPr>
  </w:style>
  <w:style w:type="character" w:customStyle="1" w:styleId="None">
    <w:name w:val="None"/>
    <w:rsid w:val="00424CF7"/>
    <w:rPr>
      <w:lang w:val="ko-KR" w:eastAsia="ko-KR"/>
    </w:rPr>
  </w:style>
  <w:style w:type="paragraph" w:styleId="a4">
    <w:name w:val="header"/>
    <w:basedOn w:val="a"/>
    <w:link w:val="Char"/>
    <w:uiPriority w:val="99"/>
    <w:unhideWhenUsed/>
    <w:rsid w:val="00D7445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D74453"/>
  </w:style>
  <w:style w:type="paragraph" w:styleId="a5">
    <w:name w:val="footer"/>
    <w:basedOn w:val="a"/>
    <w:link w:val="Char0"/>
    <w:uiPriority w:val="99"/>
    <w:unhideWhenUsed/>
    <w:rsid w:val="00D7445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D74453"/>
  </w:style>
  <w:style w:type="character" w:styleId="a6">
    <w:name w:val="annotation reference"/>
    <w:basedOn w:val="a0"/>
    <w:uiPriority w:val="99"/>
    <w:semiHidden/>
    <w:unhideWhenUsed/>
    <w:rsid w:val="00EC771F"/>
    <w:rPr>
      <w:sz w:val="18"/>
      <w:szCs w:val="18"/>
    </w:rPr>
  </w:style>
  <w:style w:type="paragraph" w:styleId="a7">
    <w:name w:val="annotation text"/>
    <w:basedOn w:val="a"/>
    <w:link w:val="Char1"/>
    <w:uiPriority w:val="99"/>
    <w:unhideWhenUsed/>
    <w:rsid w:val="00EC771F"/>
    <w:pPr>
      <w:jc w:val="left"/>
    </w:pPr>
  </w:style>
  <w:style w:type="character" w:customStyle="1" w:styleId="Char1">
    <w:name w:val="메모 텍스트 Char"/>
    <w:basedOn w:val="a0"/>
    <w:link w:val="a7"/>
    <w:uiPriority w:val="99"/>
    <w:rsid w:val="00EC771F"/>
  </w:style>
  <w:style w:type="paragraph" w:styleId="a8">
    <w:name w:val="annotation subject"/>
    <w:basedOn w:val="a7"/>
    <w:next w:val="a7"/>
    <w:link w:val="Char2"/>
    <w:uiPriority w:val="99"/>
    <w:semiHidden/>
    <w:unhideWhenUsed/>
    <w:rsid w:val="00EC771F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EC771F"/>
    <w:rPr>
      <w:b/>
      <w:bCs/>
    </w:rPr>
  </w:style>
  <w:style w:type="paragraph" w:styleId="a9">
    <w:name w:val="Balloon Text"/>
    <w:basedOn w:val="a"/>
    <w:link w:val="Char3"/>
    <w:uiPriority w:val="99"/>
    <w:semiHidden/>
    <w:unhideWhenUsed/>
    <w:rsid w:val="00EC771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EC771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74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15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3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 Wook Kim</dc:creator>
  <cp:keywords/>
  <dc:description/>
  <cp:lastModifiedBy>SEON WOOK KIM</cp:lastModifiedBy>
  <cp:revision>75</cp:revision>
  <dcterms:created xsi:type="dcterms:W3CDTF">2018-03-21T12:14:00Z</dcterms:created>
  <dcterms:modified xsi:type="dcterms:W3CDTF">2020-04-02T08:51:00Z</dcterms:modified>
</cp:coreProperties>
</file>